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07328024" w:rsidR="004048B0" w:rsidRPr="004048B0" w:rsidRDefault="00252BDE" w:rsidP="004048B0">
            <w:pPr>
              <w:pStyle w:val="Subtitle"/>
              <w:framePr w:wrap="auto" w:vAnchor="margin" w:hAnchor="text" w:yAlign="inline"/>
            </w:pPr>
            <w:r>
              <w:t>2</w:t>
            </w:r>
            <w:r w:rsidRPr="00252BDE">
              <w:rPr>
                <w:vertAlign w:val="superscript"/>
              </w:rPr>
              <w:t>nd</w:t>
            </w:r>
            <w:r w:rsidR="004E3A00">
              <w:t xml:space="preserve"> STatus Report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5F7F3EE2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033CB561" w:rsidR="00517D36" w:rsidRPr="004048B0" w:rsidRDefault="004E3A00" w:rsidP="00C17936">
            <w:pPr>
              <w:pStyle w:val="Heading1"/>
            </w:pPr>
            <w:r>
              <w:t>BACKGROUND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248B8708" w14:textId="380D8EB6" w:rsidR="004E3A00" w:rsidRDefault="004E3A00" w:rsidP="004E3A00">
            <w:pPr>
              <w:pStyle w:val="NormalBold"/>
            </w:pPr>
            <w:r>
              <w:t>Luxury Stay Hospitality, a high-end hotel chain known for its exceptional service and luxurious accommodations. With a network of hotels in various locations, Luxury Stay aims to revolutionize its operational efficiency by implementing a cutting-edge Hotel Management System (HMS).</w:t>
            </w:r>
          </w:p>
          <w:p w14:paraId="17C7F9C7" w14:textId="77777777" w:rsidR="004E3A00" w:rsidRDefault="004E3A00" w:rsidP="004E3A00">
            <w:pPr>
              <w:pStyle w:val="NormalBold"/>
            </w:pPr>
          </w:p>
          <w:p w14:paraId="6C9338C2" w14:textId="27DF31A5" w:rsidR="00517D36" w:rsidRPr="004048B0" w:rsidRDefault="004E3A00" w:rsidP="004E3A00">
            <w:pPr>
              <w:pStyle w:val="NormalBold"/>
            </w:pPr>
            <w:r>
              <w:t>Luxury Stay envisions a modern, scalable, and user-friendly Hotel Management System to transform its operations. The system will streamline workflows, enhance guest experiences, and provide insightful data for strategic decision-making.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2B063845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53E2838A" w:rsidR="0015336E" w:rsidRPr="004048B0" w:rsidRDefault="002C44A8" w:rsidP="00FE44CB">
            <w:pPr>
              <w:pStyle w:val="Heading2"/>
            </w:pPr>
            <w:r>
              <w:t>WORKDONE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7AEC93F0" w14:textId="6683E8B5" w:rsidR="0015336E" w:rsidRPr="004048B0" w:rsidRDefault="008D3806" w:rsidP="008D3806">
            <w:pPr>
              <w:pStyle w:val="Heading3"/>
            </w:pPr>
            <w:r w:rsidRPr="008D3806">
              <w:t>Progress</w:t>
            </w:r>
          </w:p>
          <w:p w14:paraId="7E4C2B9D" w14:textId="77777777" w:rsidR="008D3806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Successfully implemented all backend APIs (CRUD operations) using Express.js and integrated them into the React.js frontend.</w:t>
            </w:r>
          </w:p>
          <w:p w14:paraId="4B322659" w14:textId="77777777" w:rsidR="008D3806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Developed and managed both Admin and Staff panels with seamless user interfaces.</w:t>
            </w:r>
          </w:p>
          <w:p w14:paraId="16329DFB" w14:textId="5DF613C0" w:rsidR="0015336E" w:rsidRPr="004048B0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Ensured robust functionality with CRUD validations, including checks for record duplicity, email format validation, and other required information.</w:t>
            </w:r>
          </w:p>
          <w:p w14:paraId="2EE358B0" w14:textId="493D6420" w:rsidR="00EA0EF8" w:rsidRPr="004048B0" w:rsidRDefault="008D3806" w:rsidP="008D3806">
            <w:pPr>
              <w:pStyle w:val="Heading3"/>
            </w:pPr>
            <w:r w:rsidRPr="008D3806">
              <w:t>Challenges</w:t>
            </w:r>
          </w:p>
          <w:p w14:paraId="2C5D83FB" w14:textId="77777777" w:rsidR="008D3806" w:rsidRDefault="008D3806" w:rsidP="008D3806">
            <w:pPr>
              <w:pStyle w:val="ListParagraph"/>
              <w:numPr>
                <w:ilvl w:val="0"/>
                <w:numId w:val="9"/>
              </w:numPr>
            </w:pPr>
            <w:r>
              <w:t>Addressed complexities in preventing deletion of records linked to other collections, ensuring data integrity across the database.</w:t>
            </w:r>
          </w:p>
          <w:p w14:paraId="180B56FD" w14:textId="1A9CFC91" w:rsidR="0015336E" w:rsidRPr="004048B0" w:rsidRDefault="008D3806" w:rsidP="008D3806">
            <w:pPr>
              <w:pStyle w:val="ListParagraph"/>
              <w:numPr>
                <w:ilvl w:val="0"/>
                <w:numId w:val="9"/>
              </w:numPr>
            </w:pPr>
            <w:r>
              <w:t>Ensured validations and error handling covered edge cases, particularly in dynamic user inputs.</w:t>
            </w:r>
            <w:r w:rsidR="00EA0EF8" w:rsidRPr="004048B0">
              <w:t xml:space="preserve"> </w:t>
            </w:r>
          </w:p>
          <w:p w14:paraId="0614F145" w14:textId="6A452F1E" w:rsidR="00EA0EF8" w:rsidRPr="004048B0" w:rsidRDefault="008D3806" w:rsidP="00EA0EF8">
            <w:pPr>
              <w:pStyle w:val="Heading3"/>
            </w:pPr>
            <w:r>
              <w:t>NEXT STEPS</w:t>
            </w:r>
          </w:p>
          <w:p w14:paraId="7495BD5F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Perform extensive testing on both panels to identify and resolve any potential bugs or performance issues.</w:t>
            </w:r>
          </w:p>
          <w:p w14:paraId="2F8EDDC6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Optimize API integration to enhance speed and responsiveness.</w:t>
            </w:r>
          </w:p>
          <w:p w14:paraId="16DEBCF0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Gather feedback from stakeholders to refine and enhance the application.</w:t>
            </w:r>
          </w:p>
          <w:p w14:paraId="685AACAD" w14:textId="7A030C04" w:rsidR="00C17936" w:rsidRPr="004048B0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Implement booking management functionality in the Staff Panel to streamline parcel handling and user interactions.</w:t>
            </w:r>
          </w:p>
        </w:tc>
      </w:tr>
    </w:tbl>
    <w:p w14:paraId="1409FD2F" w14:textId="77777777" w:rsidR="007762BF" w:rsidRPr="004048B0" w:rsidRDefault="007762BF"/>
    <w:p w14:paraId="5E42A573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DD22184" w14:textId="294D90EE" w:rsidR="005F350F" w:rsidRPr="004048B0" w:rsidRDefault="00252BDE">
      <w:r>
        <w:rPr>
          <w:noProof/>
        </w:rPr>
        <w:lastRenderedPageBreak/>
        <w:drawing>
          <wp:anchor distT="0" distB="0" distL="114300" distR="114300" simplePos="0" relativeHeight="251683839" behindDoc="0" locked="0" layoutInCell="1" allowOverlap="1" wp14:anchorId="7C4B127B" wp14:editId="5E8B11FC">
            <wp:simplePos x="0" y="0"/>
            <wp:positionH relativeFrom="column">
              <wp:posOffset>-457200</wp:posOffset>
            </wp:positionH>
            <wp:positionV relativeFrom="paragraph">
              <wp:posOffset>0</wp:posOffset>
            </wp:positionV>
            <wp:extent cx="3851275" cy="2619375"/>
            <wp:effectExtent l="0" t="0" r="0" b="0"/>
            <wp:wrapNone/>
            <wp:docPr id="16897372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FADE0" w14:textId="7B35E284" w:rsidR="00B4432F" w:rsidRPr="004048B0" w:rsidRDefault="00252BDE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701247" behindDoc="0" locked="0" layoutInCell="1" allowOverlap="1" wp14:anchorId="5D3FE467" wp14:editId="438FD9F2">
                <wp:simplePos x="0" y="0"/>
                <wp:positionH relativeFrom="column">
                  <wp:posOffset>3962400</wp:posOffset>
                </wp:positionH>
                <wp:positionV relativeFrom="paragraph">
                  <wp:posOffset>7153910</wp:posOffset>
                </wp:positionV>
                <wp:extent cx="1828800" cy="1828800"/>
                <wp:effectExtent l="0" t="0" r="0" b="0"/>
                <wp:wrapNone/>
                <wp:docPr id="11809914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4543F8" w14:textId="551AA73B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om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3FE467" id="Text Box 1" o:spid="_x0000_s1027" type="#_x0000_t202" style="position:absolute;margin-left:312pt;margin-top:563.3pt;width:2in;height:2in;z-index:25170124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" filled="f" stroked="f">
                <v:fill o:detectmouseclick="t"/>
                <v:textbox style="mso-fit-shape-to-text:t">
                  <w:txbxContent>
                    <w:p w14:paraId="634543F8" w14:textId="551AA73B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om Booking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9199" behindDoc="1" locked="0" layoutInCell="1" allowOverlap="1" wp14:anchorId="23909B43" wp14:editId="6C2740E7">
            <wp:simplePos x="0" y="0"/>
            <wp:positionH relativeFrom="column">
              <wp:posOffset>3962400</wp:posOffset>
            </wp:positionH>
            <wp:positionV relativeFrom="paragraph">
              <wp:posOffset>7931785</wp:posOffset>
            </wp:positionV>
            <wp:extent cx="2286000" cy="222250"/>
            <wp:effectExtent l="0" t="0" r="0" b="6350"/>
            <wp:wrapNone/>
            <wp:docPr id="2089771946" name="Graphic 208977194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1" behindDoc="0" locked="0" layoutInCell="1" allowOverlap="1" wp14:anchorId="6E529D89" wp14:editId="131E84A4">
                <wp:simplePos x="0" y="0"/>
                <wp:positionH relativeFrom="column">
                  <wp:posOffset>4410075</wp:posOffset>
                </wp:positionH>
                <wp:positionV relativeFrom="paragraph">
                  <wp:posOffset>3858260</wp:posOffset>
                </wp:positionV>
                <wp:extent cx="1828800" cy="1828800"/>
                <wp:effectExtent l="0" t="0" r="0" b="0"/>
                <wp:wrapNone/>
                <wp:docPr id="23342011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716069" w14:textId="4B8E08AA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U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29D89" id="_x0000_s1028" type="#_x0000_t202" style="position:absolute;margin-left:347.25pt;margin-top:303.8pt;width:2in;height:2in;z-index:2516971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" filled="f" stroked="f">
                <v:fill o:detectmouseclick="t"/>
                <v:textbox style="mso-fit-shape-to-text:t">
                  <w:txbxContent>
                    <w:p w14:paraId="11716069" w14:textId="4B8E08AA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UDs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5103" behindDoc="1" locked="0" layoutInCell="1" allowOverlap="1" wp14:anchorId="3AD773AB" wp14:editId="2E5E21CF">
            <wp:simplePos x="0" y="0"/>
            <wp:positionH relativeFrom="column">
              <wp:posOffset>3876675</wp:posOffset>
            </wp:positionH>
            <wp:positionV relativeFrom="paragraph">
              <wp:posOffset>4601210</wp:posOffset>
            </wp:positionV>
            <wp:extent cx="2286000" cy="222250"/>
            <wp:effectExtent l="0" t="0" r="0" b="6350"/>
            <wp:wrapNone/>
            <wp:docPr id="2146058488" name="Graphic 2146058488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75BC89D8" wp14:editId="7C46D4AE">
                <wp:simplePos x="0" y="0"/>
                <wp:positionH relativeFrom="column">
                  <wp:posOffset>3514725</wp:posOffset>
                </wp:positionH>
                <wp:positionV relativeFrom="paragraph">
                  <wp:posOffset>1017905</wp:posOffset>
                </wp:positionV>
                <wp:extent cx="1828800" cy="1828800"/>
                <wp:effectExtent l="0" t="0" r="0" b="0"/>
                <wp:wrapNone/>
                <wp:docPr id="3701138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F4D306" w14:textId="08D30F30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52BDE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min/Staff 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C89D8" id="_x0000_s1029" type="#_x0000_t202" style="position:absolute;margin-left:276.75pt;margin-top:80.15pt;width:2in;height:2in;z-index:2516930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" filled="f" stroked="f">
                <v:fill o:detectmouseclick="t"/>
                <v:textbox style="mso-fit-shape-to-text:t">
                  <w:txbxContent>
                    <w:p w14:paraId="7CF4D306" w14:textId="08D30F30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52BDE"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min/Staff Logi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1007" behindDoc="1" locked="0" layoutInCell="1" allowOverlap="1" wp14:anchorId="04B36E23" wp14:editId="22FAEF89">
            <wp:simplePos x="0" y="0"/>
            <wp:positionH relativeFrom="column">
              <wp:posOffset>3876675</wp:posOffset>
            </wp:positionH>
            <wp:positionV relativeFrom="paragraph">
              <wp:posOffset>1657985</wp:posOffset>
            </wp:positionV>
            <wp:extent cx="2286000" cy="222250"/>
            <wp:effectExtent l="0" t="0" r="0" b="6350"/>
            <wp:wrapNone/>
            <wp:docPr id="1767104585" name="Graphic 176710458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3" behindDoc="1" locked="0" layoutInCell="1" allowOverlap="1" wp14:anchorId="41B4C715" wp14:editId="3C8F3FB0">
            <wp:simplePos x="0" y="0"/>
            <wp:positionH relativeFrom="column">
              <wp:posOffset>0</wp:posOffset>
            </wp:positionH>
            <wp:positionV relativeFrom="paragraph">
              <wp:posOffset>6287136</wp:posOffset>
            </wp:positionV>
            <wp:extent cx="3027025" cy="1866900"/>
            <wp:effectExtent l="0" t="0" r="2540" b="0"/>
            <wp:wrapNone/>
            <wp:docPr id="6440753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075331" name="Picture 6440753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691" cy="1884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8959" behindDoc="0" locked="0" layoutInCell="1" allowOverlap="1" wp14:anchorId="2C5D24BD" wp14:editId="6D60FB22">
            <wp:simplePos x="0" y="0"/>
            <wp:positionH relativeFrom="column">
              <wp:posOffset>-409575</wp:posOffset>
            </wp:positionH>
            <wp:positionV relativeFrom="paragraph">
              <wp:posOffset>6096635</wp:posOffset>
            </wp:positionV>
            <wp:extent cx="3851275" cy="2619375"/>
            <wp:effectExtent l="0" t="0" r="0" b="0"/>
            <wp:wrapNone/>
            <wp:docPr id="2336314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1" behindDoc="1" locked="0" layoutInCell="1" allowOverlap="1" wp14:anchorId="29546422" wp14:editId="5FB63D78">
            <wp:simplePos x="0" y="0"/>
            <wp:positionH relativeFrom="column">
              <wp:posOffset>0</wp:posOffset>
            </wp:positionH>
            <wp:positionV relativeFrom="paragraph">
              <wp:posOffset>3143885</wp:posOffset>
            </wp:positionV>
            <wp:extent cx="3027815" cy="1847850"/>
            <wp:effectExtent l="0" t="0" r="1270" b="0"/>
            <wp:wrapNone/>
            <wp:docPr id="227592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592533" name="Picture 22759253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0776" cy="1861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7" behindDoc="0" locked="0" layoutInCell="1" allowOverlap="1" wp14:anchorId="40FF5A14" wp14:editId="7F1B91D3">
            <wp:simplePos x="0" y="0"/>
            <wp:positionH relativeFrom="column">
              <wp:posOffset>-409575</wp:posOffset>
            </wp:positionH>
            <wp:positionV relativeFrom="paragraph">
              <wp:posOffset>2943860</wp:posOffset>
            </wp:positionV>
            <wp:extent cx="3851275" cy="2619375"/>
            <wp:effectExtent l="0" t="0" r="0" b="0"/>
            <wp:wrapNone/>
            <wp:docPr id="19778254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5" behindDoc="1" locked="0" layoutInCell="1" allowOverlap="1" wp14:anchorId="63DC80FA" wp14:editId="4CAF60A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2953411" cy="1971675"/>
            <wp:effectExtent l="0" t="0" r="0" b="0"/>
            <wp:wrapNone/>
            <wp:docPr id="572963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96331" name="Picture 572963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411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                                                                                            </w:t>
      </w:r>
    </w:p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F9F12C" w14:textId="77777777" w:rsidR="00E375BF" w:rsidRDefault="00E375BF" w:rsidP="006B633A">
      <w:r>
        <w:separator/>
      </w:r>
    </w:p>
  </w:endnote>
  <w:endnote w:type="continuationSeparator" w:id="0">
    <w:p w14:paraId="52236769" w14:textId="77777777" w:rsidR="00E375BF" w:rsidRDefault="00E375BF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7D9422" w14:textId="77777777" w:rsidR="00E375BF" w:rsidRDefault="00E375BF" w:rsidP="006B633A">
      <w:r>
        <w:separator/>
      </w:r>
    </w:p>
  </w:footnote>
  <w:footnote w:type="continuationSeparator" w:id="0">
    <w:p w14:paraId="244DA5ED" w14:textId="77777777" w:rsidR="00E375BF" w:rsidRDefault="00E375BF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8"/>
  </w:num>
  <w:num w:numId="3" w16cid:durableId="1362708445">
    <w:abstractNumId w:val="0"/>
  </w:num>
  <w:num w:numId="4" w16cid:durableId="816531009">
    <w:abstractNumId w:val="6"/>
  </w:num>
  <w:num w:numId="5" w16cid:durableId="1436095802">
    <w:abstractNumId w:val="9"/>
  </w:num>
  <w:num w:numId="6" w16cid:durableId="676345688">
    <w:abstractNumId w:val="5"/>
  </w:num>
  <w:num w:numId="7" w16cid:durableId="1096438287">
    <w:abstractNumId w:val="2"/>
  </w:num>
  <w:num w:numId="8" w16cid:durableId="1719358798">
    <w:abstractNumId w:val="7"/>
  </w:num>
  <w:num w:numId="9" w16cid:durableId="723673078">
    <w:abstractNumId w:val="4"/>
  </w:num>
  <w:num w:numId="10" w16cid:durableId="920408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D2A97"/>
    <w:rsid w:val="003D3F30"/>
    <w:rsid w:val="003F1069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170B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semiHidden/>
    <w:rsid w:val="008D3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6D1B5A"/>
    <w:rsid w:val="008174B2"/>
    <w:rsid w:val="00BE76D1"/>
    <w:rsid w:val="00D2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customStyle="1" w:styleId="804E2F377988497098DEA2B55883B2D5">
    <w:name w:val="804E2F377988497098DEA2B55883B2D5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7EB9CA6804DB43E6AAED04DFF56C1F2E">
    <w:name w:val="7EB9CA6804DB43E6AAED04DFF56C1F2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7368ED73E9444B5BC7AE2B9F2B56785">
    <w:name w:val="D7368ED73E9444B5BC7AE2B9F2B56785"/>
  </w:style>
  <w:style w:type="paragraph" w:customStyle="1" w:styleId="E1F1DC49C24F45F1983454989119FCC3">
    <w:name w:val="E1F1DC49C24F45F1983454989119FCC3"/>
  </w:style>
  <w:style w:type="paragraph" w:customStyle="1" w:styleId="71595E9C6444491FB086ACC70C5F81F2">
    <w:name w:val="71595E9C6444491FB086ACC70C5F81F2"/>
  </w:style>
  <w:style w:type="paragraph" w:customStyle="1" w:styleId="C631EE257ABA4EA3AF0E34400674FD62">
    <w:name w:val="C631EE257ABA4EA3AF0E34400674FD62"/>
  </w:style>
  <w:style w:type="paragraph" w:customStyle="1" w:styleId="NormalBold">
    <w:name w:val="Normal Bold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</w:rPr>
  </w:style>
  <w:style w:type="paragraph" w:customStyle="1" w:styleId="81BABA9713ED4C4B9F825B1419D6CD20">
    <w:name w:val="81BABA9713ED4C4B9F825B1419D6CD20"/>
  </w:style>
  <w:style w:type="paragraph" w:customStyle="1" w:styleId="D3945D089EC845CFB220E6DF750C56BA">
    <w:name w:val="D3945D089EC845CFB220E6DF750C56BA"/>
  </w:style>
  <w:style w:type="paragraph" w:customStyle="1" w:styleId="A43A4D181AF74835A255AAFAC2EE937F">
    <w:name w:val="A43A4D181AF74835A255AAFAC2EE937F"/>
  </w:style>
  <w:style w:type="paragraph" w:customStyle="1" w:styleId="BDF4429727BE45169C1630EEA70CE7A3">
    <w:name w:val="BDF4429727BE45169C1630EEA70CE7A3"/>
  </w:style>
  <w:style w:type="paragraph" w:customStyle="1" w:styleId="10FFB6FEEDD2495C926CEF894155A3C3">
    <w:name w:val="10FFB6FEEDD2495C926CEF894155A3C3"/>
  </w:style>
  <w:style w:type="paragraph" w:customStyle="1" w:styleId="45E0EBF8F0AD4BFE963DCB5A0EA5BD59">
    <w:name w:val="45E0EBF8F0AD4BFE963DCB5A0EA5BD59"/>
  </w:style>
  <w:style w:type="paragraph" w:customStyle="1" w:styleId="97D1A39682B64ACCB6878EB3BB0BE3B1">
    <w:name w:val="97D1A39682B64ACCB6878EB3BB0BE3B1"/>
  </w:style>
  <w:style w:type="paragraph" w:customStyle="1" w:styleId="E6BC27264A3C46CE8C447CB93B3CF9EF">
    <w:name w:val="E6BC27264A3C46CE8C447CB93B3CF9EF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</w:rPr>
  </w:style>
  <w:style w:type="paragraph" w:customStyle="1" w:styleId="E85543DA836C4E989408160DEE0BBF41">
    <w:name w:val="E85543DA836C4E989408160DEE0BBF41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</w:rPr>
  </w:style>
  <w:style w:type="paragraph" w:customStyle="1" w:styleId="6E60C49C462445B08EB7DB3E0645913D">
    <w:name w:val="6E60C49C462445B08EB7DB3E0645913D"/>
  </w:style>
  <w:style w:type="paragraph" w:customStyle="1" w:styleId="FBD53E36E54A458FA5C27956B13FEBFB">
    <w:name w:val="FBD53E36E54A458FA5C27956B13FEBFB"/>
  </w:style>
  <w:style w:type="paragraph" w:customStyle="1" w:styleId="0DA450BCBB134C07A3A41D7B19A27B8B">
    <w:name w:val="0DA450BCBB134C07A3A41D7B19A27B8B"/>
  </w:style>
  <w:style w:type="paragraph" w:customStyle="1" w:styleId="352720159B0A4576A6A4AAC1EC18CD98">
    <w:name w:val="352720159B0A4576A6A4AAC1EC18CD98"/>
  </w:style>
  <w:style w:type="paragraph" w:customStyle="1" w:styleId="763C323625874278A2B7633E5FAC00DA">
    <w:name w:val="763C323625874278A2B7633E5FAC00DA"/>
  </w:style>
  <w:style w:type="paragraph" w:customStyle="1" w:styleId="48C23C0303964FD892F1321056009777">
    <w:name w:val="48C23C0303964FD892F1321056009777"/>
  </w:style>
  <w:style w:type="paragraph" w:customStyle="1" w:styleId="731CD617B7E4460CAF9199435D1EA7CF">
    <w:name w:val="731CD617B7E4460CAF9199435D1EA7CF"/>
  </w:style>
  <w:style w:type="paragraph" w:customStyle="1" w:styleId="7DF284CF3D124C3E85F0D709416D6B94">
    <w:name w:val="7DF284CF3D124C3E85F0D709416D6B94"/>
  </w:style>
  <w:style w:type="paragraph" w:customStyle="1" w:styleId="2B60357B201D402E91F909A30A86A1AD">
    <w:name w:val="2B60357B201D402E91F909A30A86A1AD"/>
  </w:style>
  <w:style w:type="paragraph" w:customStyle="1" w:styleId="4D841439E6314DCC92C04D94A761A062">
    <w:name w:val="4D841439E6314DCC92C04D94A761A062"/>
  </w:style>
  <w:style w:type="paragraph" w:customStyle="1" w:styleId="E352CB318E074376914C0A9655A49FBF">
    <w:name w:val="E352CB318E074376914C0A9655A49FBF"/>
  </w:style>
  <w:style w:type="paragraph" w:customStyle="1" w:styleId="C9395360656A4983ADDC6604AA9D56CB">
    <w:name w:val="C9395360656A4983ADDC6604AA9D56CB"/>
  </w:style>
  <w:style w:type="paragraph" w:customStyle="1" w:styleId="976B94656F4F482BA559D5ABA337257A">
    <w:name w:val="976B94656F4F482BA559D5ABA337257A"/>
  </w:style>
  <w:style w:type="paragraph" w:customStyle="1" w:styleId="5026625DE6E445A3B54B87764DEF198F">
    <w:name w:val="5026625DE6E445A3B54B87764DEF198F"/>
  </w:style>
  <w:style w:type="paragraph" w:customStyle="1" w:styleId="9633F8FCC095464785A8EFB46EA5BD39">
    <w:name w:val="9633F8FCC095464785A8EFB46EA5BD39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B9F160C01B9C437792358C0BE7A748EE">
    <w:name w:val="B9F160C01B9C437792358C0BE7A748EE"/>
  </w:style>
  <w:style w:type="paragraph" w:customStyle="1" w:styleId="E48B7B7631BC435CB4EA9A1590ECE8B4">
    <w:name w:val="E48B7B7631BC435CB4EA9A1590ECE8B4"/>
  </w:style>
  <w:style w:type="paragraph" w:customStyle="1" w:styleId="60ED47B0487D422E98613736B01C2C9E">
    <w:name w:val="60ED47B0487D422E98613736B01C2C9E"/>
  </w:style>
  <w:style w:type="paragraph" w:customStyle="1" w:styleId="1C56D4CAE878472EA09C09A94E9D5F2C">
    <w:name w:val="1C56D4CAE878472EA09C09A94E9D5F2C"/>
  </w:style>
  <w:style w:type="paragraph" w:customStyle="1" w:styleId="BC9A74F150A04176BD095BEB4AE069CC">
    <w:name w:val="BC9A74F150A04176BD095BEB4AE069CC"/>
  </w:style>
  <w:style w:type="paragraph" w:customStyle="1" w:styleId="AD94EF3D7E684568A81E000D146B206B">
    <w:name w:val="AD94EF3D7E684568A81E000D146B206B"/>
  </w:style>
  <w:style w:type="paragraph" w:customStyle="1" w:styleId="780C3CC08D9A418C84E468E220F0F857">
    <w:name w:val="780C3CC08D9A418C84E468E220F0F857"/>
  </w:style>
  <w:style w:type="paragraph" w:customStyle="1" w:styleId="3100D1E21E4245199A7126A5EC298ED1">
    <w:name w:val="3100D1E21E4245199A7126A5EC298ED1"/>
  </w:style>
  <w:style w:type="paragraph" w:customStyle="1" w:styleId="CFC6E7C9B3F24F18B8978E09089B4F72">
    <w:name w:val="CFC6E7C9B3F24F18B8978E09089B4F72"/>
  </w:style>
  <w:style w:type="paragraph" w:customStyle="1" w:styleId="5C9CA03600BC49018221CB74AB8ACB00">
    <w:name w:val="5C9CA03600BC49018221CB74AB8ACB00"/>
  </w:style>
  <w:style w:type="paragraph" w:customStyle="1" w:styleId="63AC15CD62AB47D8BC5A88F3BE4AEB82">
    <w:name w:val="63AC15CD62AB47D8BC5A88F3BE4AEB82"/>
  </w:style>
  <w:style w:type="paragraph" w:customStyle="1" w:styleId="568F185F9E49463EAE1B942097B61D63">
    <w:name w:val="568F185F9E49463EAE1B942097B61D63"/>
  </w:style>
  <w:style w:type="paragraph" w:customStyle="1" w:styleId="6809B781983D45E7952D2F6485051BA0">
    <w:name w:val="6809B781983D45E7952D2F6485051BA0"/>
  </w:style>
  <w:style w:type="paragraph" w:customStyle="1" w:styleId="CE59E034C24C4D19B20DCD6DE5F349E4">
    <w:name w:val="CE59E034C24C4D19B20DCD6DE5F349E4"/>
  </w:style>
  <w:style w:type="paragraph" w:customStyle="1" w:styleId="423AE53640464E5F96AF993823145AFA">
    <w:name w:val="423AE53640464E5F96AF993823145AFA"/>
  </w:style>
  <w:style w:type="paragraph" w:customStyle="1" w:styleId="371776CD770949E88F6E1CE28E92D1BE">
    <w:name w:val="371776CD770949E88F6E1CE28E92D1BE"/>
  </w:style>
  <w:style w:type="paragraph" w:customStyle="1" w:styleId="EEE37C0FBEF64A3287E58399FC46640B">
    <w:name w:val="EEE37C0FBEF64A3287E58399FC46640B"/>
  </w:style>
  <w:style w:type="paragraph" w:customStyle="1" w:styleId="75218B77E4474AB0B68DD8F75B96EC83">
    <w:name w:val="75218B77E4474AB0B68DD8F75B96EC83"/>
  </w:style>
  <w:style w:type="paragraph" w:customStyle="1" w:styleId="ED1F996553854681A75515C3F6D7AD27">
    <w:name w:val="ED1F996553854681A75515C3F6D7AD27"/>
  </w:style>
  <w:style w:type="paragraph" w:customStyle="1" w:styleId="E3AE303817D14B40A4FDC904C06B3636">
    <w:name w:val="E3AE303817D14B40A4FDC904C06B3636"/>
  </w:style>
  <w:style w:type="paragraph" w:customStyle="1" w:styleId="0BF7CB0EF40D48A48438F79713340C57">
    <w:name w:val="0BF7CB0EF40D48A48438F79713340C57"/>
  </w:style>
  <w:style w:type="paragraph" w:customStyle="1" w:styleId="564B34A49C774A8680F42F6AB3167907">
    <w:name w:val="564B34A49C774A8680F42F6AB3167907"/>
    <w:rsid w:val="00D21E57"/>
  </w:style>
  <w:style w:type="paragraph" w:customStyle="1" w:styleId="1C1D11DF8DDA4B8194C18D9DCBB02548">
    <w:name w:val="1C1D11DF8DDA4B8194C18D9DCBB02548"/>
    <w:rsid w:val="00D21E57"/>
  </w:style>
  <w:style w:type="paragraph" w:customStyle="1" w:styleId="19F3A1D91B254B8EBC6ACDC8FD744AE9">
    <w:name w:val="19F3A1D91B254B8EBC6ACDC8FD744AE9"/>
    <w:rsid w:val="00D21E57"/>
  </w:style>
  <w:style w:type="paragraph" w:customStyle="1" w:styleId="25B861B237204041A01D646EA0E27C77">
    <w:name w:val="25B861B237204041A01D646EA0E27C77"/>
    <w:rsid w:val="00D21E57"/>
  </w:style>
  <w:style w:type="paragraph" w:customStyle="1" w:styleId="8841726CA24F4CE08962D4A010627AF9">
    <w:name w:val="8841726CA24F4CE08962D4A010627AF9"/>
    <w:rsid w:val="00D21E57"/>
  </w:style>
  <w:style w:type="paragraph" w:customStyle="1" w:styleId="C2E05074C0264A739F1043B98DEEDDB4">
    <w:name w:val="C2E05074C0264A739F1043B98DEEDDB4"/>
    <w:rsid w:val="00D21E57"/>
  </w:style>
  <w:style w:type="paragraph" w:customStyle="1" w:styleId="51FCEE0C534D44519E569D232CE29F79">
    <w:name w:val="51FCEE0C534D44519E569D232CE29F79"/>
    <w:rsid w:val="00D21E57"/>
  </w:style>
  <w:style w:type="paragraph" w:customStyle="1" w:styleId="58200EC37210477F96B1BB05A3CE5BFE">
    <w:name w:val="58200EC37210477F96B1BB05A3CE5BFE"/>
    <w:rsid w:val="00D21E57"/>
  </w:style>
  <w:style w:type="paragraph" w:customStyle="1" w:styleId="E2E05467106647AE88E5458FDD4E6AFD">
    <w:name w:val="E2E05467106647AE88E5458FDD4E6AFD"/>
    <w:rsid w:val="00D21E57"/>
  </w:style>
  <w:style w:type="paragraph" w:customStyle="1" w:styleId="57F10FB8A6D744F1B4294C23C245E36E">
    <w:name w:val="57F10FB8A6D744F1B4294C23C245E36E"/>
    <w:rsid w:val="00D21E57"/>
  </w:style>
  <w:style w:type="paragraph" w:customStyle="1" w:styleId="7AC59B537A6342C68E5D20680CB432B6">
    <w:name w:val="7AC59B537A6342C68E5D20680CB432B6"/>
    <w:rsid w:val="00D21E57"/>
  </w:style>
  <w:style w:type="paragraph" w:customStyle="1" w:styleId="E4D5A18F56884C0DBB2CD67AB2F6A889">
    <w:name w:val="E4D5A18F56884C0DBB2CD67AB2F6A889"/>
    <w:rsid w:val="00D21E57"/>
  </w:style>
  <w:style w:type="paragraph" w:customStyle="1" w:styleId="5B918090607844E7A829C29D40478B82">
    <w:name w:val="5B918090607844E7A829C29D40478B82"/>
    <w:rsid w:val="00D21E57"/>
  </w:style>
  <w:style w:type="paragraph" w:customStyle="1" w:styleId="5444CDBEE07C46B3AE0C1C1B06200381">
    <w:name w:val="5444CDBEE07C46B3AE0C1C1B06200381"/>
    <w:rsid w:val="00D21E57"/>
  </w:style>
  <w:style w:type="paragraph" w:customStyle="1" w:styleId="C998BDFFB1104EDBA2D807D0BA5758E2">
    <w:name w:val="C998BDFFB1104EDBA2D807D0BA5758E2"/>
    <w:rsid w:val="00D21E57"/>
  </w:style>
  <w:style w:type="paragraph" w:customStyle="1" w:styleId="AB793BA4CD824637B5950D80965C642F">
    <w:name w:val="AB793BA4CD824637B5950D80965C642F"/>
    <w:rsid w:val="00D21E57"/>
  </w:style>
  <w:style w:type="paragraph" w:customStyle="1" w:styleId="F23A5B25D7AC4B0FBA1C776F447FEAED">
    <w:name w:val="F23A5B25D7AC4B0FBA1C776F447FEAED"/>
    <w:rsid w:val="00D21E57"/>
  </w:style>
  <w:style w:type="paragraph" w:customStyle="1" w:styleId="D5566420D8C94822B308C65149ED7D7E">
    <w:name w:val="D5566420D8C94822B308C65149ED7D7E"/>
    <w:rsid w:val="00D21E57"/>
  </w:style>
  <w:style w:type="paragraph" w:customStyle="1" w:styleId="70D3080F8E134D308342EAB7BA4699E9">
    <w:name w:val="70D3080F8E134D308342EAB7BA4699E9"/>
    <w:rsid w:val="00D21E57"/>
  </w:style>
  <w:style w:type="paragraph" w:customStyle="1" w:styleId="4ED1E30B440245B1940B9C8D2273A306">
    <w:name w:val="4ED1E30B440245B1940B9C8D2273A306"/>
    <w:rsid w:val="00D21E57"/>
  </w:style>
  <w:style w:type="paragraph" w:customStyle="1" w:styleId="DB275F9D2F1D46999BA55980F2F0CDFA">
    <w:name w:val="DB275F9D2F1D46999BA55980F2F0CDFA"/>
    <w:rsid w:val="00D21E57"/>
  </w:style>
  <w:style w:type="paragraph" w:customStyle="1" w:styleId="6FFD497C74F54C699614BEEF25E69E1C">
    <w:name w:val="6FFD497C74F54C699614BEEF25E69E1C"/>
    <w:rsid w:val="00D21E57"/>
  </w:style>
  <w:style w:type="paragraph" w:customStyle="1" w:styleId="C0EC5534B6644FDD833ED9C175383F20">
    <w:name w:val="C0EC5534B6644FDD833ED9C175383F20"/>
    <w:rsid w:val="00D21E57"/>
  </w:style>
  <w:style w:type="paragraph" w:customStyle="1" w:styleId="2D59D85478D54F59937975D2063006A8">
    <w:name w:val="2D59D85478D54F59937975D2063006A8"/>
    <w:rsid w:val="00D21E57"/>
  </w:style>
  <w:style w:type="paragraph" w:customStyle="1" w:styleId="549446AA1EC8495F836A1C877FB2B128">
    <w:name w:val="549446AA1EC8495F836A1C877FB2B128"/>
    <w:rsid w:val="00D21E57"/>
  </w:style>
  <w:style w:type="paragraph" w:customStyle="1" w:styleId="9017739CC5AF4BCA9C65EFF94534B09D">
    <w:name w:val="9017739CC5AF4BCA9C65EFF94534B09D"/>
    <w:rsid w:val="00D21E57"/>
  </w:style>
  <w:style w:type="paragraph" w:customStyle="1" w:styleId="FE3198842AB54A648050CA82D7A653B1">
    <w:name w:val="FE3198842AB54A648050CA82D7A653B1"/>
    <w:rsid w:val="00D21E57"/>
  </w:style>
  <w:style w:type="paragraph" w:customStyle="1" w:styleId="D86AA8E76B2A435B8E8ECD58256D3986">
    <w:name w:val="D86AA8E76B2A435B8E8ECD58256D3986"/>
    <w:rsid w:val="00D21E57"/>
  </w:style>
  <w:style w:type="paragraph" w:customStyle="1" w:styleId="13BB00B0A4DA479BBA22DE325E365B32">
    <w:name w:val="13BB00B0A4DA479BBA22DE325E365B32"/>
    <w:rsid w:val="00D21E57"/>
  </w:style>
  <w:style w:type="paragraph" w:customStyle="1" w:styleId="34CB4C054D914718BCEEE1B2483143A2">
    <w:name w:val="34CB4C054D914718BCEEE1B2483143A2"/>
    <w:rsid w:val="00D21E57"/>
  </w:style>
  <w:style w:type="paragraph" w:customStyle="1" w:styleId="0A1D486FE83443598C06F1E1F60D332C">
    <w:name w:val="0A1D486FE83443598C06F1E1F60D332C"/>
    <w:rsid w:val="00D21E57"/>
  </w:style>
  <w:style w:type="paragraph" w:customStyle="1" w:styleId="06201E0A15B2495991A8E41984949085">
    <w:name w:val="06201E0A15B2495991A8E41984949085"/>
    <w:rsid w:val="00D21E57"/>
  </w:style>
  <w:style w:type="paragraph" w:customStyle="1" w:styleId="6D046FBCBF164719AD909E8825F7D2BB">
    <w:name w:val="6D046FBCBF164719AD909E8825F7D2BB"/>
    <w:rsid w:val="00D21E57"/>
  </w:style>
  <w:style w:type="paragraph" w:customStyle="1" w:styleId="6F0B9EACA8A94EE8BEF1E5786395A4AB">
    <w:name w:val="6F0B9EACA8A94EE8BEF1E5786395A4AB"/>
    <w:rsid w:val="00D21E57"/>
  </w:style>
  <w:style w:type="paragraph" w:customStyle="1" w:styleId="138EF031976A49C5A94026757EF42CF9">
    <w:name w:val="138EF031976A49C5A94026757EF42CF9"/>
    <w:rsid w:val="00D21E57"/>
  </w:style>
  <w:style w:type="paragraph" w:customStyle="1" w:styleId="AE413823A17547108BDD3F00B16197C1">
    <w:name w:val="AE413823A17547108BDD3F00B16197C1"/>
    <w:rsid w:val="00D21E57"/>
  </w:style>
  <w:style w:type="paragraph" w:customStyle="1" w:styleId="86B8E61C558849C296D53F01E9967945">
    <w:name w:val="86B8E61C558849C296D53F01E9967945"/>
    <w:rsid w:val="00D21E57"/>
  </w:style>
  <w:style w:type="paragraph" w:customStyle="1" w:styleId="F53A2945224145C594C3C590AA4676D0">
    <w:name w:val="F53A2945224145C594C3C590AA4676D0"/>
    <w:rsid w:val="00D21E57"/>
  </w:style>
  <w:style w:type="paragraph" w:customStyle="1" w:styleId="88A1924A4F5D4D1CBF25BAB0C4236806">
    <w:name w:val="88A1924A4F5D4D1CBF25BAB0C4236806"/>
    <w:rsid w:val="00D21E57"/>
  </w:style>
  <w:style w:type="paragraph" w:customStyle="1" w:styleId="180F4E57D77B4A99A502CC3AC4711389">
    <w:name w:val="180F4E57D77B4A99A502CC3AC4711389"/>
    <w:rsid w:val="00D21E57"/>
  </w:style>
  <w:style w:type="paragraph" w:customStyle="1" w:styleId="20659B94760246D2849A1E20C679F8F9">
    <w:name w:val="20659B94760246D2849A1E20C679F8F9"/>
    <w:rsid w:val="00D21E57"/>
  </w:style>
  <w:style w:type="paragraph" w:customStyle="1" w:styleId="A42D544703AC4502BD56E0198480BBC7">
    <w:name w:val="A42D544703AC4502BD56E0198480BBC7"/>
    <w:rsid w:val="00D21E57"/>
  </w:style>
  <w:style w:type="paragraph" w:customStyle="1" w:styleId="1C0DBF9CACE54920819B92B12147B70F">
    <w:name w:val="1C0DBF9CACE54920819B92B12147B70F"/>
    <w:rsid w:val="00D21E57"/>
  </w:style>
  <w:style w:type="paragraph" w:customStyle="1" w:styleId="93F98A26C8DB45F4BB77FBAECC7076B6">
    <w:name w:val="93F98A26C8DB45F4BB77FBAECC7076B6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5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2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